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7F09D7" w14:textId="5A94B57F" w:rsidR="00EC754E" w:rsidRDefault="00EC754E">
      <w:r>
        <w:rPr>
          <w:noProof/>
        </w:rPr>
        <w:drawing>
          <wp:inline distT="0" distB="0" distL="0" distR="0" wp14:anchorId="566FAA3B" wp14:editId="6D61C378">
            <wp:extent cx="5943600" cy="503364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33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03C05A" w14:textId="0268BB73" w:rsidR="00EC754E" w:rsidRDefault="00EC754E"/>
    <w:p w14:paraId="06EBE1C7" w14:textId="5706E370" w:rsidR="00EC754E" w:rsidRDefault="00EC754E">
      <w:r>
        <w:tab/>
      </w:r>
      <w:r>
        <w:tab/>
        <w:t>Fig 5.6</w:t>
      </w:r>
      <w:bookmarkStart w:id="0" w:name="_GoBack"/>
      <w:bookmarkEnd w:id="0"/>
    </w:p>
    <w:sectPr w:rsidR="00EC75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4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1MjI1NjYzNDE2MjFU0lEKTi0uzszPAykwrAUAP3vFlSwAAAA="/>
  </w:docVars>
  <w:rsids>
    <w:rsidRoot w:val="00EC754E"/>
    <w:rsid w:val="00EC75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E6E5B1"/>
  <w15:chartTrackingRefBased/>
  <w15:docId w15:val="{1819061F-7544-4EAF-B1A8-27EC4AEAD8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12</Characters>
  <Application>Microsoft Office Word</Application>
  <DocSecurity>0</DocSecurity>
  <Lines>1</Lines>
  <Paragraphs>1</Paragraphs>
  <ScaleCrop>false</ScaleCrop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 Dass</dc:creator>
  <cp:keywords/>
  <dc:description/>
  <cp:lastModifiedBy>Mohan Dass</cp:lastModifiedBy>
  <cp:revision>1</cp:revision>
  <dcterms:created xsi:type="dcterms:W3CDTF">2018-02-19T14:02:00Z</dcterms:created>
  <dcterms:modified xsi:type="dcterms:W3CDTF">2018-02-19T14:02:00Z</dcterms:modified>
</cp:coreProperties>
</file>